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92FA4" w14:textId="0EEC74D4" w:rsidR="00BE056E" w:rsidRDefault="00BE056E" w:rsidP="00FD468D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179D5C29" w14:textId="69A19C99" w:rsidR="002D0BF9" w:rsidRDefault="002D0BF9" w:rsidP="002D0BF9">
      <w:pPr>
        <w:spacing w:before="240" w:line="360" w:lineRule="auto"/>
        <w:ind w:left="0" w:hanging="2"/>
        <w:jc w:val="both"/>
        <w:rPr>
          <w:rFonts w:ascii="Arial" w:hAnsi="Arial" w:cs="Arial"/>
          <w:sz w:val="22"/>
          <w:szCs w:val="22"/>
        </w:rPr>
      </w:pPr>
    </w:p>
    <w:p w14:paraId="592D96A7" w14:textId="537E490A" w:rsidR="00CB4128" w:rsidRDefault="00CB4128" w:rsidP="00CB4128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2D0BF9">
        <w:rPr>
          <w:rFonts w:ascii="Arial" w:eastAsia="Arial" w:hAnsi="Arial" w:cs="Arial"/>
        </w:rPr>
        <w:t xml:space="preserve">ANEXO I AO EDITAL Nº </w:t>
      </w:r>
      <w:r w:rsidR="002D0BF9" w:rsidRPr="002D0BF9">
        <w:rPr>
          <w:rFonts w:ascii="Arial" w:eastAsia="Arial" w:hAnsi="Arial" w:cs="Arial"/>
        </w:rPr>
        <w:t>017</w:t>
      </w:r>
      <w:r w:rsidRPr="002D0BF9">
        <w:rPr>
          <w:rFonts w:ascii="Arial" w:eastAsia="Arial" w:hAnsi="Arial" w:cs="Arial"/>
        </w:rPr>
        <w:t>/2024-PEQ</w:t>
      </w:r>
    </w:p>
    <w:p w14:paraId="44F95CDC" w14:textId="77777777" w:rsidR="00CB4128" w:rsidRPr="000216AA" w:rsidRDefault="00CB4128" w:rsidP="00CB41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2D6C35BF" w14:textId="77777777" w:rsidR="00CB4128" w:rsidRPr="00CE23E5" w:rsidRDefault="00CB4128" w:rsidP="00CB4128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2B56A15A" w14:textId="77777777" w:rsidR="00CB4128" w:rsidRPr="00CE23E5" w:rsidRDefault="00CB4128" w:rsidP="00CB4128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3578BFAE" w14:textId="77777777" w:rsidR="00CB4128" w:rsidRPr="00CE23E5" w:rsidRDefault="00CB4128" w:rsidP="00CB4128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745E42B6" w14:textId="77777777" w:rsidR="00CB4128" w:rsidRPr="00CE23E5" w:rsidRDefault="00CB4128" w:rsidP="00CB4128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</w:p>
    <w:p w14:paraId="5F322B6A" w14:textId="77777777" w:rsidR="00CB4128" w:rsidRDefault="00CB4128" w:rsidP="00CB4128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2B85F8C" w14:textId="5049147F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 w:rsidRPr="0053648F">
        <w:rPr>
          <w:rFonts w:ascii="Arial" w:eastAsia="Arial" w:hAnsi="Arial" w:cs="Arial"/>
          <w:sz w:val="21"/>
          <w:szCs w:val="21"/>
        </w:rPr>
        <w:t>classificação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Edital nº 0</w:t>
      </w:r>
      <w:r w:rsidR="0053648F" w:rsidRPr="0053648F">
        <w:rPr>
          <w:rFonts w:ascii="Arial" w:eastAsia="Arial" w:hAnsi="Arial" w:cs="Arial"/>
          <w:color w:val="000000"/>
          <w:sz w:val="21"/>
          <w:szCs w:val="21"/>
        </w:rPr>
        <w:t>17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/2024-PEQ.</w:t>
      </w:r>
    </w:p>
    <w:p w14:paraId="16362FC4" w14:textId="77777777" w:rsidR="00CB4128" w:rsidRDefault="00CB4128" w:rsidP="00CB4128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37D324A1" w14:textId="77777777" w:rsidR="00CB4128" w:rsidRDefault="00CB4128" w:rsidP="00CB4128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] </w:t>
      </w:r>
      <w:r>
        <w:rPr>
          <w:rFonts w:ascii="Arial" w:eastAsia="Arial" w:hAnsi="Arial" w:cs="Arial"/>
          <w:sz w:val="22"/>
          <w:szCs w:val="22"/>
        </w:rPr>
        <w:t>Sim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3A3117B2" w14:textId="77777777" w:rsidR="00CB4128" w:rsidRDefault="00CB4128" w:rsidP="00CB4128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0866CE07" w14:textId="77777777" w:rsidR="00CB4128" w:rsidRDefault="00CB4128" w:rsidP="00CB4128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  </w:t>
      </w:r>
      <w:r>
        <w:rPr>
          <w:rFonts w:ascii="Arial" w:eastAsia="Arial" w:hAnsi="Arial" w:cs="Arial"/>
          <w:b/>
          <w:sz w:val="22"/>
          <w:szCs w:val="22"/>
        </w:rPr>
        <w:t>Possuo vínculo empregatício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6AFA8528" w14:textId="77777777" w:rsidR="00CB4128" w:rsidRPr="007F0447" w:rsidRDefault="00CB4128" w:rsidP="00CB4128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7F0447">
        <w:rPr>
          <w:rFonts w:ascii="Arial" w:eastAsia="Arial" w:hAnsi="Arial" w:cs="Arial"/>
          <w:color w:val="000000"/>
          <w:sz w:val="22"/>
          <w:szCs w:val="22"/>
        </w:rPr>
        <w:t xml:space="preserve">Instituição de Ensino: </w:t>
      </w:r>
      <w:r w:rsidRPr="007F0447">
        <w:rPr>
          <w:rFonts w:ascii="Arial" w:eastAsia="Arial" w:hAnsi="Arial" w:cs="Arial"/>
          <w:sz w:val="22"/>
          <w:szCs w:val="22"/>
        </w:rPr>
        <w:t>______________________________________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27D34C97" w14:textId="77777777" w:rsidR="00CB4128" w:rsidRDefault="00CB4128" w:rsidP="00CB4128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702DF679" w14:textId="77777777" w:rsidR="00CB4128" w:rsidRDefault="00CB4128" w:rsidP="00CB4128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E5573F3" w14:textId="77777777" w:rsidR="00CB4128" w:rsidRPr="007F0447" w:rsidRDefault="00CB4128" w:rsidP="00CB4128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7F0447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7F0447">
        <w:rPr>
          <w:rFonts w:ascii="Arial" w:eastAsia="Arial" w:hAnsi="Arial" w:cs="Arial"/>
          <w:sz w:val="22"/>
          <w:szCs w:val="22"/>
        </w:rPr>
        <w:t>________________________________________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F4DEBA6" w14:textId="77777777" w:rsidR="00CB4128" w:rsidRDefault="00CB4128" w:rsidP="00CB4128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0B5605E4" w14:textId="77777777" w:rsidR="00CB4128" w:rsidRDefault="00CB4128" w:rsidP="00CB4128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7E2CB359" w14:textId="77777777" w:rsidR="00CB4128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13E94E07" w14:textId="77777777" w:rsidR="00CB4128" w:rsidRPr="0053648F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53648F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53648F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] </w:t>
      </w:r>
      <w:r w:rsidRPr="0053648F">
        <w:rPr>
          <w:rFonts w:ascii="Arial" w:eastAsia="Arial" w:hAnsi="Arial" w:cs="Arial"/>
          <w:sz w:val="20"/>
          <w:szCs w:val="20"/>
        </w:rPr>
        <w:t xml:space="preserve">CAPES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CNPq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78631D35" w14:textId="77777777" w:rsidR="00CB4128" w:rsidRPr="0053648F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0D648314" w14:textId="77777777" w:rsidR="00CB4128" w:rsidRPr="0053648F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Finalidade</w:t>
      </w:r>
      <w:proofErr w:type="gramStart"/>
      <w:r w:rsidRPr="0053648F">
        <w:rPr>
          <w:color w:val="000000"/>
          <w:sz w:val="22"/>
          <w:szCs w:val="22"/>
        </w:rPr>
        <w:t>: :</w:t>
      </w:r>
      <w:proofErr w:type="gramEnd"/>
      <w:r w:rsidRPr="0053648F">
        <w:rPr>
          <w:color w:val="000000"/>
          <w:sz w:val="22"/>
          <w:szCs w:val="22"/>
        </w:rPr>
        <w:t xml:space="preserve">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IC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Mestrado    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Doutorado  </w:t>
      </w:r>
    </w:p>
    <w:p w14:paraId="64053D74" w14:textId="05407A9F" w:rsidR="00CB4128" w:rsidRPr="00CE23E5" w:rsidRDefault="00CB4128" w:rsidP="00CB4128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t xml:space="preserve">Dados </w:t>
      </w:r>
      <w:proofErr w:type="gramStart"/>
      <w:r w:rsidRPr="00CE23E5">
        <w:rPr>
          <w:rFonts w:ascii="Arial" w:eastAsia="Arial" w:hAnsi="Arial" w:cs="Arial"/>
          <w:b/>
          <w:bCs/>
          <w:sz w:val="22"/>
          <w:szCs w:val="22"/>
        </w:rPr>
        <w:t>Bancários</w:t>
      </w:r>
      <w:r w:rsidR="0053648F">
        <w:rPr>
          <w:rFonts w:ascii="Arial" w:eastAsia="Arial" w:hAnsi="Arial" w:cs="Arial"/>
          <w:b/>
          <w:bCs/>
          <w:sz w:val="22"/>
          <w:szCs w:val="22"/>
        </w:rPr>
        <w:t>(</w:t>
      </w:r>
      <w:proofErr w:type="gramEnd"/>
      <w:r w:rsidR="0053648F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53648F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="0053648F"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381364E8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B12E2FC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7E9ABB0E" w14:textId="7CB6B3DA" w:rsidR="00CB4128" w:rsidRPr="00CE23E5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Agência:</w:t>
      </w:r>
    </w:p>
    <w:p w14:paraId="1106FC4E" w14:textId="0628DC8E" w:rsidR="00CB4128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Conta Corrente</w:t>
      </w:r>
      <w:r w:rsidR="00CB4128">
        <w:rPr>
          <w:rFonts w:ascii="Arial" w:eastAsia="Arial" w:hAnsi="Arial" w:cs="Arial"/>
        </w:rPr>
        <w:t>:</w:t>
      </w:r>
    </w:p>
    <w:p w14:paraId="5409E552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1AAF6258" w14:textId="77777777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7DF7FFD9" w14:textId="222BD818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2E1F21AB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4679C273" w14:textId="77777777" w:rsidR="00962AE1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48257ED5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3987FD2B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2210CD35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1C9B7452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73EE8B62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10A044D0" w14:textId="6E4D9E85" w:rsidR="00676396" w:rsidRDefault="00676396" w:rsidP="00676396">
      <w:pPr>
        <w:spacing w:before="240" w:line="360" w:lineRule="auto"/>
        <w:ind w:left="0" w:hanging="2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\... Edital n.º 017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</w:t>
      </w:r>
      <w:r w:rsidR="001F1D78">
        <w:rPr>
          <w:rFonts w:ascii="Arial" w:hAnsi="Arial" w:cs="Arial"/>
          <w:b/>
          <w:sz w:val="22"/>
          <w:szCs w:val="22"/>
        </w:rPr>
        <w:t>2</w:t>
      </w:r>
    </w:p>
    <w:p w14:paraId="3BDC455B" w14:textId="77777777" w:rsidR="00676396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E07EBFB" w14:textId="77777777" w:rsidR="00676396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1EB4940C" w14:textId="77777777" w:rsidR="00676396" w:rsidRPr="00CE23E5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B3537F9" w14:textId="77777777" w:rsidR="00CB4128" w:rsidRPr="00CE23E5" w:rsidRDefault="00CB4128" w:rsidP="00CB4128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.</w:t>
      </w:r>
    </w:p>
    <w:p w14:paraId="43B13E79" w14:textId="77777777" w:rsidR="00CB4128" w:rsidRDefault="00CB4128" w:rsidP="00CB4128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1B67AE8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48D74AD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763E6027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D75ED5F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4D41AFA6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1B1C2005" w14:textId="77777777" w:rsidR="00676396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</w:p>
    <w:p w14:paraId="476A97DC" w14:textId="77777777" w:rsidR="00676396" w:rsidRDefault="00676396" w:rsidP="00676396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5F50AE7C" w14:textId="77777777" w:rsidR="00676396" w:rsidRDefault="00676396" w:rsidP="00676396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542A38A" w14:textId="77777777" w:rsidR="00676396" w:rsidRPr="00CE23E5" w:rsidRDefault="00676396" w:rsidP="00676396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5888AC77" w14:textId="77777777" w:rsidR="00676396" w:rsidRDefault="00676396" w:rsidP="00676396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6BBED2B7" w14:textId="70201D97" w:rsidR="000216AA" w:rsidRDefault="000216AA" w:rsidP="00676396">
      <w:pPr>
        <w:tabs>
          <w:tab w:val="right" w:pos="9356"/>
        </w:tabs>
        <w:ind w:left="0" w:right="-851" w:hanging="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br w:type="page"/>
      </w:r>
    </w:p>
    <w:p w14:paraId="1614176E" w14:textId="740F59A7" w:rsidR="00385701" w:rsidRDefault="00385701" w:rsidP="00385701">
      <w:pPr>
        <w:spacing w:before="240" w:line="360" w:lineRule="auto"/>
        <w:ind w:left="0" w:hanging="2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17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5</w:t>
      </w:r>
    </w:p>
    <w:p w14:paraId="2FEAC9F7" w14:textId="7185A8BA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385701">
        <w:rPr>
          <w:rFonts w:ascii="Arial" w:eastAsia="Arial" w:hAnsi="Arial" w:cs="Arial"/>
        </w:rPr>
        <w:t xml:space="preserve">ANEXO </w:t>
      </w:r>
      <w:r w:rsidR="000216AA" w:rsidRPr="00385701">
        <w:rPr>
          <w:rFonts w:ascii="Arial" w:eastAsia="Arial" w:hAnsi="Arial" w:cs="Arial"/>
        </w:rPr>
        <w:t xml:space="preserve">II </w:t>
      </w:r>
      <w:r w:rsidRPr="00385701">
        <w:rPr>
          <w:rFonts w:ascii="Arial" w:eastAsia="Arial" w:hAnsi="Arial" w:cs="Arial"/>
        </w:rPr>
        <w:t xml:space="preserve">AO EDITAL Nº </w:t>
      </w:r>
      <w:r w:rsidR="00385701" w:rsidRPr="00385701">
        <w:rPr>
          <w:rFonts w:ascii="Arial" w:eastAsia="Arial" w:hAnsi="Arial" w:cs="Arial"/>
        </w:rPr>
        <w:t>017</w:t>
      </w:r>
      <w:r w:rsidRPr="00385701">
        <w:rPr>
          <w:rFonts w:ascii="Arial" w:eastAsia="Arial" w:hAnsi="Arial" w:cs="Arial"/>
        </w:rPr>
        <w:t>/</w:t>
      </w:r>
      <w:r w:rsidR="007046D9" w:rsidRPr="00385701">
        <w:rPr>
          <w:rFonts w:ascii="Arial" w:eastAsia="Arial" w:hAnsi="Arial" w:cs="Arial"/>
        </w:rPr>
        <w:t>2024</w:t>
      </w:r>
      <w:r w:rsidRPr="00385701">
        <w:rPr>
          <w:rFonts w:ascii="Arial" w:eastAsia="Arial" w:hAnsi="Arial" w:cs="Arial"/>
        </w:rPr>
        <w:t>-PEQ</w:t>
      </w:r>
    </w:p>
    <w:p w14:paraId="79FC5861" w14:textId="77777777" w:rsidR="008B59E1" w:rsidRDefault="008B59E1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2FA87851" w:rsidR="00D97DDB" w:rsidRDefault="008B59E1" w:rsidP="00D97DDB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</w:p>
    <w:p w14:paraId="7D194BD3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23E4090C" w14:textId="77777777" w:rsidTr="008B59E1">
        <w:tc>
          <w:tcPr>
            <w:tcW w:w="709" w:type="dxa"/>
            <w:vAlign w:val="center"/>
          </w:tcPr>
          <w:p w14:paraId="6CFA4998" w14:textId="7CF1DDEE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7B28DAF2" w14:textId="7EB1258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275" w:type="dxa"/>
            <w:shd w:val="clear" w:color="auto" w:fill="auto"/>
          </w:tcPr>
          <w:p w14:paraId="6964628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25F079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09873AB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9FFD7F2" w14:textId="77777777" w:rsidTr="008B59E1">
        <w:tc>
          <w:tcPr>
            <w:tcW w:w="709" w:type="dxa"/>
            <w:vAlign w:val="center"/>
          </w:tcPr>
          <w:p w14:paraId="11A7CFAE" w14:textId="3EA19AA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7E3BDC49" w14:textId="58E62F0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275" w:type="dxa"/>
            <w:shd w:val="clear" w:color="auto" w:fill="auto"/>
          </w:tcPr>
          <w:p w14:paraId="597ECEE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0D58EBF" w14:textId="77777777" w:rsidR="008B59E1" w:rsidRPr="00305F8C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4BD2331E" w14:textId="77777777" w:rsidR="008B59E1" w:rsidRPr="00305F8C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D77B4C8" w14:textId="77777777" w:rsidTr="008B59E1">
        <w:tc>
          <w:tcPr>
            <w:tcW w:w="709" w:type="dxa"/>
            <w:vAlign w:val="center"/>
          </w:tcPr>
          <w:p w14:paraId="6CD0B41D" w14:textId="753E5ED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470C34C8" w14:textId="6DD7046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275" w:type="dxa"/>
            <w:shd w:val="clear" w:color="auto" w:fill="auto"/>
          </w:tcPr>
          <w:p w14:paraId="3A51BCA4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BEAD3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6A07849F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76B8909F" w14:textId="77777777" w:rsidTr="008B59E1">
        <w:tc>
          <w:tcPr>
            <w:tcW w:w="709" w:type="dxa"/>
            <w:vAlign w:val="center"/>
          </w:tcPr>
          <w:p w14:paraId="522548FA" w14:textId="043E197D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345F4183" w14:textId="1D9AAE81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75" w:type="dxa"/>
            <w:shd w:val="clear" w:color="auto" w:fill="auto"/>
          </w:tcPr>
          <w:p w14:paraId="456104CC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601E78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021B91E4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266F0D2" w14:textId="77777777" w:rsidTr="008B59E1">
        <w:tc>
          <w:tcPr>
            <w:tcW w:w="709" w:type="dxa"/>
            <w:vAlign w:val="center"/>
          </w:tcPr>
          <w:p w14:paraId="351076A8" w14:textId="74246D22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219117D5" w14:textId="7B6D8EE9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auto"/>
          </w:tcPr>
          <w:p w14:paraId="564BF85B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839AD1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2D7230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984BB33" w14:textId="77777777" w:rsidTr="008B59E1">
        <w:tc>
          <w:tcPr>
            <w:tcW w:w="709" w:type="dxa"/>
            <w:vAlign w:val="center"/>
          </w:tcPr>
          <w:p w14:paraId="786B8AFD" w14:textId="0846271D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5231941C" w14:textId="53A4E82B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275" w:type="dxa"/>
            <w:shd w:val="clear" w:color="auto" w:fill="auto"/>
          </w:tcPr>
          <w:p w14:paraId="530BDE9F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685B8C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38CBEEA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CC928E3" w14:textId="77777777" w:rsidTr="008B59E1">
        <w:tc>
          <w:tcPr>
            <w:tcW w:w="709" w:type="dxa"/>
            <w:vAlign w:val="center"/>
          </w:tcPr>
          <w:p w14:paraId="741EB4F3" w14:textId="59D52C0C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040E631B" w14:textId="50C01627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275" w:type="dxa"/>
            <w:shd w:val="clear" w:color="auto" w:fill="auto"/>
          </w:tcPr>
          <w:p w14:paraId="36FCB28A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5A26A9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889E2A7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44CD2E" w14:textId="77777777" w:rsidTr="008B59E1">
        <w:tc>
          <w:tcPr>
            <w:tcW w:w="709" w:type="dxa"/>
            <w:vAlign w:val="center"/>
          </w:tcPr>
          <w:p w14:paraId="7383853A" w14:textId="5B02E365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2C326EFF" w14:textId="5910C5DD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275" w:type="dxa"/>
            <w:shd w:val="clear" w:color="auto" w:fill="auto"/>
          </w:tcPr>
          <w:p w14:paraId="25D90102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087170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0BF482A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B31A9CC" w14:textId="77777777" w:rsidTr="008B59E1">
        <w:tc>
          <w:tcPr>
            <w:tcW w:w="709" w:type="dxa"/>
            <w:vAlign w:val="center"/>
          </w:tcPr>
          <w:p w14:paraId="2CEA54D6" w14:textId="119742A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7080445C" w14:textId="179AE90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5" w:type="dxa"/>
            <w:shd w:val="clear" w:color="auto" w:fill="auto"/>
          </w:tcPr>
          <w:p w14:paraId="03CB77C9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FBEFEF6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D47EBE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6AC071F4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0B30F7DA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5989C850" w14:textId="77777777" w:rsidR="008B59E1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6A0F961A" w14:textId="70A1165F" w:rsidR="005F08B1" w:rsidRPr="00C3652B" w:rsidRDefault="005F08B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437F7DE2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5EF5FC8" w14:textId="77777777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71541625" w14:textId="6CA8B2D7" w:rsidR="005F08B1" w:rsidRPr="00530262" w:rsidRDefault="005F08B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9992789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271149A6" w14:textId="77777777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380BC3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28F425D" w14:textId="77777777" w:rsidR="00B12BDD" w:rsidRDefault="00B12BDD" w:rsidP="00B12BDD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5D1BD8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44564B73" w14:textId="6A09D53F" w:rsidR="00B12BDD" w:rsidRDefault="00B12BDD" w:rsidP="00B12BDD">
      <w:pPr>
        <w:spacing w:line="360" w:lineRule="auto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17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6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5F08B1" w:rsidRPr="00C17884" w14:paraId="5143C681" w14:textId="77777777" w:rsidTr="004C07A1">
        <w:tc>
          <w:tcPr>
            <w:tcW w:w="709" w:type="dxa"/>
            <w:vAlign w:val="center"/>
          </w:tcPr>
          <w:p w14:paraId="2F3AEF65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02FEC33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294FB4B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791097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477E3F00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A06FD2B" w14:textId="77777777" w:rsidTr="004C07A1">
        <w:tc>
          <w:tcPr>
            <w:tcW w:w="709" w:type="dxa"/>
            <w:vAlign w:val="center"/>
          </w:tcPr>
          <w:p w14:paraId="30232518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87" w:type="dxa"/>
            <w:shd w:val="clear" w:color="auto" w:fill="auto"/>
          </w:tcPr>
          <w:p w14:paraId="4F52E894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3AB14DF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F0881D3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446962F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2BFBA8E7" w14:textId="77777777" w:rsidTr="004C07A1">
        <w:tc>
          <w:tcPr>
            <w:tcW w:w="709" w:type="dxa"/>
            <w:vAlign w:val="center"/>
          </w:tcPr>
          <w:p w14:paraId="192B27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2788BB9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3903AFC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F33ADD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C9FDD5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6EC6057" w14:textId="77777777" w:rsidTr="004C07A1">
        <w:tc>
          <w:tcPr>
            <w:tcW w:w="709" w:type="dxa"/>
            <w:vAlign w:val="center"/>
          </w:tcPr>
          <w:p w14:paraId="708B6C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2FC5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CE88AC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020956A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10C1EC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DB792D9" w14:textId="77777777" w:rsidTr="004C07A1">
        <w:tc>
          <w:tcPr>
            <w:tcW w:w="709" w:type="dxa"/>
            <w:vAlign w:val="center"/>
          </w:tcPr>
          <w:p w14:paraId="0538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69AF6C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9D3EA4F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D094A5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9E33D6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EC30B1F" w14:textId="77777777" w:rsidTr="004C07A1">
        <w:tc>
          <w:tcPr>
            <w:tcW w:w="709" w:type="dxa"/>
            <w:vAlign w:val="center"/>
          </w:tcPr>
          <w:p w14:paraId="0689876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651BEB3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7B1B2EF6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E583FC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6C0534A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B134009" w14:textId="77777777" w:rsidTr="004C07A1">
        <w:tc>
          <w:tcPr>
            <w:tcW w:w="709" w:type="dxa"/>
            <w:vAlign w:val="center"/>
          </w:tcPr>
          <w:p w14:paraId="3B8E6D51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62049A16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659819C7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D4B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07E945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0EC2340B" w14:textId="77777777" w:rsidTr="004C07A1">
        <w:tc>
          <w:tcPr>
            <w:tcW w:w="709" w:type="dxa"/>
            <w:vAlign w:val="center"/>
          </w:tcPr>
          <w:p w14:paraId="4C8C5630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ED33CC4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48CEF010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5DC6CE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449D0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083ADEE" w14:textId="77777777" w:rsidTr="004C07A1">
        <w:tc>
          <w:tcPr>
            <w:tcW w:w="709" w:type="dxa"/>
            <w:vAlign w:val="center"/>
          </w:tcPr>
          <w:p w14:paraId="4B534A5C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55588662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40284B12" w14:textId="77777777" w:rsidR="005F08B1" w:rsidRPr="00380BC3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4D4D9D6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4B5E0F3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7F759DE1" w14:textId="77777777" w:rsidR="00622DB3" w:rsidRDefault="00622DB3" w:rsidP="00622DB3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27CD9578" w14:textId="77777777" w:rsidR="005A14A0" w:rsidRDefault="005A14A0" w:rsidP="00D97DDB">
      <w:pPr>
        <w:ind w:left="0" w:hanging="2"/>
        <w:jc w:val="both"/>
        <w:rPr>
          <w:rFonts w:ascii="Arial" w:hAnsi="Arial" w:cs="Arial"/>
        </w:rPr>
      </w:pPr>
    </w:p>
    <w:p w14:paraId="36382D19" w14:textId="35903E4F" w:rsidR="005A14A0" w:rsidRDefault="00622DB3" w:rsidP="00622DB3">
      <w:pPr>
        <w:spacing w:line="360" w:lineRule="auto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17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7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5F08B1" w:rsidRPr="00C17884" w14:paraId="26674E0D" w14:textId="77777777" w:rsidTr="004C07A1">
        <w:tc>
          <w:tcPr>
            <w:tcW w:w="709" w:type="dxa"/>
            <w:vAlign w:val="center"/>
          </w:tcPr>
          <w:p w14:paraId="0D96312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55E99CDB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7E33740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F6C454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3D67C3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4EF1AF16" w14:textId="77777777" w:rsidTr="004C07A1">
        <w:tc>
          <w:tcPr>
            <w:tcW w:w="709" w:type="dxa"/>
            <w:vAlign w:val="center"/>
          </w:tcPr>
          <w:p w14:paraId="642A11E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87" w:type="dxa"/>
            <w:shd w:val="clear" w:color="auto" w:fill="auto"/>
          </w:tcPr>
          <w:p w14:paraId="3CFE9CB2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5" w:type="dxa"/>
            <w:shd w:val="clear" w:color="auto" w:fill="auto"/>
          </w:tcPr>
          <w:p w14:paraId="0ECE2C3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82DB6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527B25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7F57DCE" w14:textId="77777777" w:rsidTr="004C07A1">
        <w:tc>
          <w:tcPr>
            <w:tcW w:w="709" w:type="dxa"/>
            <w:vAlign w:val="center"/>
          </w:tcPr>
          <w:p w14:paraId="28D6C60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52777E4A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5" w:type="dxa"/>
            <w:shd w:val="clear" w:color="auto" w:fill="auto"/>
          </w:tcPr>
          <w:p w14:paraId="4D34B9DE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CB6372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67B2F889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237D0156" w14:textId="77777777" w:rsidTr="004C07A1">
        <w:tc>
          <w:tcPr>
            <w:tcW w:w="709" w:type="dxa"/>
            <w:vAlign w:val="center"/>
          </w:tcPr>
          <w:p w14:paraId="7FE82019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07245E3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5" w:type="dxa"/>
            <w:shd w:val="clear" w:color="auto" w:fill="auto"/>
          </w:tcPr>
          <w:p w14:paraId="19400714" w14:textId="77777777" w:rsidR="005F08B1" w:rsidRPr="0073490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5C5797" w14:textId="77777777" w:rsidR="005F08B1" w:rsidRPr="0073490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9992715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265992C" w14:textId="77777777" w:rsidTr="004C07A1">
        <w:tc>
          <w:tcPr>
            <w:tcW w:w="709" w:type="dxa"/>
            <w:vAlign w:val="center"/>
          </w:tcPr>
          <w:p w14:paraId="0DA8F64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25FC671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5F0CD0A0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AC651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35AEEA77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F1E81BC" w14:textId="77777777" w:rsidTr="004C07A1">
        <w:tc>
          <w:tcPr>
            <w:tcW w:w="709" w:type="dxa"/>
            <w:vAlign w:val="center"/>
          </w:tcPr>
          <w:p w14:paraId="5EB1DA77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6816EAE2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275" w:type="dxa"/>
            <w:shd w:val="clear" w:color="auto" w:fill="auto"/>
          </w:tcPr>
          <w:p w14:paraId="523DD045" w14:textId="77777777" w:rsidR="005F08B1" w:rsidRPr="00F95324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6BBDAF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4858BB8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5A03D06" w14:textId="77777777" w:rsidTr="004C07A1">
        <w:tc>
          <w:tcPr>
            <w:tcW w:w="709" w:type="dxa"/>
            <w:vAlign w:val="center"/>
          </w:tcPr>
          <w:p w14:paraId="2063C76A" w14:textId="77777777" w:rsidR="005F08B1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2EE5F73D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275" w:type="dxa"/>
            <w:shd w:val="clear" w:color="auto" w:fill="auto"/>
          </w:tcPr>
          <w:p w14:paraId="474AAECF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1843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6BAC8CBE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846A96E" w14:textId="77777777" w:rsidTr="004C07A1">
        <w:tc>
          <w:tcPr>
            <w:tcW w:w="709" w:type="dxa"/>
            <w:vAlign w:val="center"/>
          </w:tcPr>
          <w:p w14:paraId="7F51ED83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0511AEBC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5" w:type="dxa"/>
            <w:shd w:val="clear" w:color="auto" w:fill="auto"/>
          </w:tcPr>
          <w:p w14:paraId="1269046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1DA3C9A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C53DCB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6B2C380F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9DE91BE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0A89E305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66D6E4BF" w14:textId="77777777" w:rsidR="005F08B1" w:rsidRPr="009E0B88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25A7D" w14:textId="77777777" w:rsidR="005F08B1" w:rsidRPr="007B3691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42644DA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25BBFF7D" w14:textId="77777777" w:rsidTr="004C07A1">
        <w:tc>
          <w:tcPr>
            <w:tcW w:w="709" w:type="dxa"/>
            <w:vAlign w:val="center"/>
          </w:tcPr>
          <w:p w14:paraId="1A6F81A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42CC9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5" w:type="dxa"/>
            <w:shd w:val="clear" w:color="auto" w:fill="auto"/>
          </w:tcPr>
          <w:p w14:paraId="3E272E03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01CF82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26848C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32579A29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8452B83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0A316E8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1BB2A5B7" w14:textId="77777777" w:rsidR="005F08B1" w:rsidRPr="00F95324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C1262" w14:textId="77777777" w:rsidR="005F08B1" w:rsidRPr="007841CD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BA9F638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628234AA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65C1EC3C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5B90B5BA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5" w:type="dxa"/>
            <w:shd w:val="clear" w:color="auto" w:fill="auto"/>
          </w:tcPr>
          <w:p w14:paraId="59988B0B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1B031B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353020B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F652D60" w14:textId="77777777" w:rsidTr="004C07A1">
        <w:tc>
          <w:tcPr>
            <w:tcW w:w="709" w:type="dxa"/>
            <w:vAlign w:val="center"/>
          </w:tcPr>
          <w:p w14:paraId="382B4157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6E766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FB7EECA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E50940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44B7F7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EA35881" w14:textId="77777777" w:rsidTr="004C07A1">
        <w:tc>
          <w:tcPr>
            <w:tcW w:w="709" w:type="dxa"/>
            <w:vAlign w:val="center"/>
          </w:tcPr>
          <w:p w14:paraId="178AAA79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3DBA9B54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5" w:type="dxa"/>
            <w:shd w:val="clear" w:color="auto" w:fill="auto"/>
          </w:tcPr>
          <w:p w14:paraId="3AE5C84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C40E858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11E335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E8E3B4A" w14:textId="77777777" w:rsidTr="004C07A1">
        <w:tc>
          <w:tcPr>
            <w:tcW w:w="709" w:type="dxa"/>
          </w:tcPr>
          <w:p w14:paraId="5B8741E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6EF815A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3E63A699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FFB0A09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CBCB591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5A2D071C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3A3883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7BF8457A" w14:textId="77777777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7F9FFFCE" w14:textId="0E408682" w:rsidR="00D97DDB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  <w:r w:rsidR="00622DB3">
        <w:rPr>
          <w:rFonts w:ascii="Arial" w:hAnsi="Arial" w:cs="Arial"/>
        </w:rPr>
        <w:t xml:space="preserve">                                </w:t>
      </w:r>
      <w:r w:rsidR="00622DB3" w:rsidRPr="00CE23E5">
        <w:rPr>
          <w:rFonts w:ascii="Arial" w:eastAsia="Arial" w:hAnsi="Arial" w:cs="Arial"/>
          <w:sz w:val="22"/>
          <w:szCs w:val="22"/>
        </w:rPr>
        <w:t>.</w:t>
      </w:r>
      <w:r w:rsidR="00622DB3"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7193E609" w14:textId="2BE568B8" w:rsidR="00555828" w:rsidRPr="00555828" w:rsidRDefault="00555828" w:rsidP="00555828">
      <w:pPr>
        <w:spacing w:line="360" w:lineRule="auto"/>
        <w:ind w:left="0" w:hanging="2"/>
        <w:jc w:val="both"/>
        <w:rPr>
          <w:rFonts w:ascii="Arial" w:hAnsi="Arial" w:cs="Arial"/>
          <w:b/>
          <w:sz w:val="22"/>
          <w:szCs w:val="22"/>
        </w:rPr>
      </w:pPr>
      <w:r w:rsidRPr="00555828">
        <w:rPr>
          <w:rFonts w:ascii="Arial" w:hAnsi="Arial" w:cs="Arial"/>
          <w:b/>
          <w:sz w:val="22"/>
          <w:szCs w:val="22"/>
        </w:rPr>
        <w:lastRenderedPageBreak/>
        <w:t>\... Edital n.º 017/2024-PEQ</w:t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  <w:t xml:space="preserve">          fls. </w:t>
      </w:r>
      <w:r>
        <w:rPr>
          <w:rFonts w:ascii="Arial" w:hAnsi="Arial" w:cs="Arial"/>
          <w:b/>
          <w:sz w:val="22"/>
          <w:szCs w:val="22"/>
        </w:rPr>
        <w:t>8</w:t>
      </w:r>
    </w:p>
    <w:p w14:paraId="110308A1" w14:textId="77777777" w:rsidR="00555828" w:rsidRDefault="00555828" w:rsidP="00555828">
      <w:pPr>
        <w:suppressAutoHyphens w:val="0"/>
        <w:spacing w:after="120" w:line="240" w:lineRule="auto"/>
        <w:ind w:leftChars="0" w:left="-2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38258868" w14:textId="32EEDF8E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54975A" w14:textId="77777777" w:rsidR="00555828" w:rsidRDefault="00555828" w:rsidP="005558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2E3F1FC7" w14:textId="77777777" w:rsidR="00555828" w:rsidRDefault="00555828" w:rsidP="00555828">
      <w:pPr>
        <w:ind w:left="0" w:right="-1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46B2E517" w14:textId="77777777" w:rsidR="00555828" w:rsidRDefault="00555828" w:rsidP="00555828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p w14:paraId="1E6D4EB4" w14:textId="77777777" w:rsidR="00D97DDB" w:rsidRDefault="00D97DDB" w:rsidP="00555828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E8574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E688E" w14:textId="77777777" w:rsidR="00E85747" w:rsidRDefault="00E85747">
      <w:pPr>
        <w:spacing w:line="240" w:lineRule="auto"/>
        <w:ind w:left="0" w:hanging="2"/>
      </w:pPr>
      <w:r>
        <w:separator/>
      </w:r>
    </w:p>
  </w:endnote>
  <w:endnote w:type="continuationSeparator" w:id="0">
    <w:p w14:paraId="55FD14BF" w14:textId="77777777" w:rsidR="00E85747" w:rsidRDefault="00E85747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F48BD" w14:textId="77777777" w:rsidR="00E85747" w:rsidRDefault="00E85747">
      <w:pPr>
        <w:spacing w:line="240" w:lineRule="auto"/>
        <w:ind w:left="0" w:hanging="2"/>
      </w:pPr>
      <w:r>
        <w:separator/>
      </w:r>
    </w:p>
  </w:footnote>
  <w:footnote w:type="continuationSeparator" w:id="0">
    <w:p w14:paraId="78EDFD55" w14:textId="77777777" w:rsidR="00E85747" w:rsidRDefault="00E85747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QUAikhIliwAAAA="/>
  </w:docVars>
  <w:rsids>
    <w:rsidRoot w:val="00BE056E"/>
    <w:rsid w:val="000216AA"/>
    <w:rsid w:val="00030ACB"/>
    <w:rsid w:val="00051C6F"/>
    <w:rsid w:val="00105FAE"/>
    <w:rsid w:val="001077BE"/>
    <w:rsid w:val="00115AAA"/>
    <w:rsid w:val="0017227E"/>
    <w:rsid w:val="001917EC"/>
    <w:rsid w:val="001955D0"/>
    <w:rsid w:val="001F1D78"/>
    <w:rsid w:val="00253D9D"/>
    <w:rsid w:val="002635B1"/>
    <w:rsid w:val="002727F9"/>
    <w:rsid w:val="002877B5"/>
    <w:rsid w:val="00297755"/>
    <w:rsid w:val="002D0BF9"/>
    <w:rsid w:val="002E61C9"/>
    <w:rsid w:val="002F3D6A"/>
    <w:rsid w:val="002F5006"/>
    <w:rsid w:val="00300F6C"/>
    <w:rsid w:val="00326FEA"/>
    <w:rsid w:val="00361A68"/>
    <w:rsid w:val="00380BC3"/>
    <w:rsid w:val="00385701"/>
    <w:rsid w:val="003F3C99"/>
    <w:rsid w:val="004135F7"/>
    <w:rsid w:val="00434F0F"/>
    <w:rsid w:val="004538C4"/>
    <w:rsid w:val="00463BA8"/>
    <w:rsid w:val="00526AEF"/>
    <w:rsid w:val="0053648F"/>
    <w:rsid w:val="00555828"/>
    <w:rsid w:val="00573AA4"/>
    <w:rsid w:val="00581697"/>
    <w:rsid w:val="005A14A0"/>
    <w:rsid w:val="005E4BEB"/>
    <w:rsid w:val="005F0768"/>
    <w:rsid w:val="005F08B1"/>
    <w:rsid w:val="00622DB3"/>
    <w:rsid w:val="00625102"/>
    <w:rsid w:val="006700BE"/>
    <w:rsid w:val="00676396"/>
    <w:rsid w:val="006A133C"/>
    <w:rsid w:val="006A52E0"/>
    <w:rsid w:val="006E075C"/>
    <w:rsid w:val="007046D9"/>
    <w:rsid w:val="00713910"/>
    <w:rsid w:val="00740429"/>
    <w:rsid w:val="00746459"/>
    <w:rsid w:val="00787A6E"/>
    <w:rsid w:val="00792C06"/>
    <w:rsid w:val="007B4317"/>
    <w:rsid w:val="007D6A21"/>
    <w:rsid w:val="007E4922"/>
    <w:rsid w:val="007E66B8"/>
    <w:rsid w:val="00805F5F"/>
    <w:rsid w:val="00832F33"/>
    <w:rsid w:val="008411F9"/>
    <w:rsid w:val="00870631"/>
    <w:rsid w:val="008819F8"/>
    <w:rsid w:val="008B511C"/>
    <w:rsid w:val="008B59E1"/>
    <w:rsid w:val="008E3D14"/>
    <w:rsid w:val="0093470E"/>
    <w:rsid w:val="00962AE1"/>
    <w:rsid w:val="00977FEB"/>
    <w:rsid w:val="009809B6"/>
    <w:rsid w:val="00984EB8"/>
    <w:rsid w:val="00990AA4"/>
    <w:rsid w:val="00992E7A"/>
    <w:rsid w:val="009F58E5"/>
    <w:rsid w:val="00A11B72"/>
    <w:rsid w:val="00A46C9A"/>
    <w:rsid w:val="00A81FE9"/>
    <w:rsid w:val="00A84290"/>
    <w:rsid w:val="00AB5670"/>
    <w:rsid w:val="00B05948"/>
    <w:rsid w:val="00B12BDD"/>
    <w:rsid w:val="00B42B74"/>
    <w:rsid w:val="00B661AA"/>
    <w:rsid w:val="00B6756A"/>
    <w:rsid w:val="00B9379F"/>
    <w:rsid w:val="00BA6F63"/>
    <w:rsid w:val="00BA76B9"/>
    <w:rsid w:val="00BB112A"/>
    <w:rsid w:val="00BD0CF8"/>
    <w:rsid w:val="00BE056E"/>
    <w:rsid w:val="00BE13B3"/>
    <w:rsid w:val="00C45548"/>
    <w:rsid w:val="00C5472C"/>
    <w:rsid w:val="00C62AB6"/>
    <w:rsid w:val="00C638F4"/>
    <w:rsid w:val="00C8693A"/>
    <w:rsid w:val="00C93823"/>
    <w:rsid w:val="00CB4128"/>
    <w:rsid w:val="00CD3DAF"/>
    <w:rsid w:val="00CD45AF"/>
    <w:rsid w:val="00CE63BF"/>
    <w:rsid w:val="00CF6C9A"/>
    <w:rsid w:val="00D2648E"/>
    <w:rsid w:val="00D40456"/>
    <w:rsid w:val="00D52466"/>
    <w:rsid w:val="00D54B52"/>
    <w:rsid w:val="00D97DDB"/>
    <w:rsid w:val="00E43180"/>
    <w:rsid w:val="00E830E6"/>
    <w:rsid w:val="00E85747"/>
    <w:rsid w:val="00EC16ED"/>
    <w:rsid w:val="00EC50E0"/>
    <w:rsid w:val="00EE1A17"/>
    <w:rsid w:val="00F27376"/>
    <w:rsid w:val="00F33C01"/>
    <w:rsid w:val="00F720E1"/>
    <w:rsid w:val="00F85DA5"/>
    <w:rsid w:val="00FA16A0"/>
    <w:rsid w:val="00FA7BDC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62</Words>
  <Characters>8977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Gisella Maria Zanin</cp:lastModifiedBy>
  <cp:revision>2</cp:revision>
  <cp:lastPrinted>2024-02-25T21:25:00Z</cp:lastPrinted>
  <dcterms:created xsi:type="dcterms:W3CDTF">2024-02-26T00:26:00Z</dcterms:created>
  <dcterms:modified xsi:type="dcterms:W3CDTF">2024-02-26T00:26:00Z</dcterms:modified>
</cp:coreProperties>
</file>